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Carlos Corral</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los</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rral</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19 Elmwood Berwyn, IL, USA 60402</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rcorral13@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3071000</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